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850F9" w14:textId="1723B6EE" w:rsidR="007C0D90" w:rsidRPr="007C0D90" w:rsidRDefault="0068378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</w:t>
      </w:r>
      <w:r w:rsidR="00B81AB2"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14:paraId="107742FE" w14:textId="77777777" w:rsidR="0079337C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14:paraId="2EB77778" w14:textId="299E4A89" w:rsidR="00445135" w:rsidRDefault="000D07C8" w:rsidP="003833B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21940058"/>
      <w:r>
        <w:rPr>
          <w:rFonts w:ascii="Times New Roman" w:hAnsi="Times New Roman" w:cs="Times New Roman"/>
          <w:b/>
          <w:sz w:val="24"/>
          <w:szCs w:val="24"/>
        </w:rPr>
        <w:t xml:space="preserve">August </w:t>
      </w:r>
      <w:r w:rsidR="00AA57CF">
        <w:rPr>
          <w:rFonts w:ascii="Times New Roman" w:hAnsi="Times New Roman" w:cs="Times New Roman"/>
          <w:b/>
          <w:sz w:val="24"/>
          <w:szCs w:val="24"/>
        </w:rPr>
        <w:t>8</w:t>
      </w:r>
      <w:r w:rsidR="00445135">
        <w:rPr>
          <w:rFonts w:ascii="Times New Roman" w:hAnsi="Times New Roman" w:cs="Times New Roman"/>
          <w:b/>
          <w:sz w:val="24"/>
          <w:szCs w:val="24"/>
        </w:rPr>
        <w:t>, 202</w:t>
      </w:r>
      <w:r w:rsidR="00DF12EC">
        <w:rPr>
          <w:rFonts w:ascii="Times New Roman" w:hAnsi="Times New Roman" w:cs="Times New Roman"/>
          <w:b/>
          <w:sz w:val="24"/>
          <w:szCs w:val="24"/>
        </w:rPr>
        <w:t>1</w:t>
      </w:r>
      <w:r w:rsidR="00445135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AA57CF">
        <w:rPr>
          <w:rFonts w:ascii="Times New Roman" w:hAnsi="Times New Roman" w:cs="Times New Roman"/>
          <w:b/>
          <w:sz w:val="24"/>
          <w:szCs w:val="24"/>
        </w:rPr>
        <w:t>7</w:t>
      </w:r>
      <w:r w:rsidR="00445135">
        <w:rPr>
          <w:rFonts w:ascii="Times New Roman" w:hAnsi="Times New Roman" w:cs="Times New Roman"/>
          <w:b/>
          <w:sz w:val="24"/>
          <w:szCs w:val="24"/>
        </w:rPr>
        <w:t>:</w:t>
      </w:r>
      <w:r w:rsidR="003833BD">
        <w:rPr>
          <w:rFonts w:ascii="Times New Roman" w:hAnsi="Times New Roman" w:cs="Times New Roman"/>
          <w:b/>
          <w:sz w:val="24"/>
          <w:szCs w:val="24"/>
        </w:rPr>
        <w:t>0</w:t>
      </w:r>
      <w:r w:rsidR="00445135">
        <w:rPr>
          <w:rFonts w:ascii="Times New Roman" w:hAnsi="Times New Roman" w:cs="Times New Roman"/>
          <w:b/>
          <w:sz w:val="24"/>
          <w:szCs w:val="24"/>
        </w:rPr>
        <w:t xml:space="preserve">0 pm CST: </w:t>
      </w:r>
      <w:r w:rsidR="00AA57CF">
        <w:rPr>
          <w:rFonts w:ascii="Times New Roman" w:hAnsi="Times New Roman" w:cs="Times New Roman"/>
          <w:b/>
          <w:sz w:val="24"/>
          <w:szCs w:val="24"/>
        </w:rPr>
        <w:t>Radisson Hotel Bismarck</w:t>
      </w:r>
      <w:r w:rsidR="003833BD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061383">
        <w:rPr>
          <w:rFonts w:ascii="Times New Roman" w:hAnsi="Times New Roman" w:cs="Times New Roman"/>
          <w:b/>
          <w:sz w:val="24"/>
          <w:szCs w:val="24"/>
        </w:rPr>
        <w:t>New York Room</w:t>
      </w:r>
    </w:p>
    <w:bookmarkEnd w:id="0"/>
    <w:p w14:paraId="2C71A569" w14:textId="77777777" w:rsidR="00445135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600"/>
        <w:gridCol w:w="3060"/>
        <w:gridCol w:w="3690"/>
      </w:tblGrid>
      <w:tr w:rsidR="00445135" w14:paraId="683A696A" w14:textId="77777777" w:rsidTr="000D07C8">
        <w:tc>
          <w:tcPr>
            <w:tcW w:w="3600" w:type="dxa"/>
          </w:tcPr>
          <w:p w14:paraId="1EE37946" w14:textId="32636D0D" w:rsidR="00445135" w:rsidRPr="002959A5" w:rsidRDefault="00061383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ant</w:t>
            </w:r>
            <w:r w:rsidR="00445135" w:rsidRPr="002959A5">
              <w:rPr>
                <w:rFonts w:ascii="Times New Roman" w:hAnsi="Times New Roman" w:cs="Times New Roman"/>
                <w:sz w:val="24"/>
                <w:szCs w:val="24"/>
              </w:rPr>
              <w:t>, State Advisor</w:t>
            </w:r>
          </w:p>
        </w:tc>
        <w:tc>
          <w:tcPr>
            <w:tcW w:w="3060" w:type="dxa"/>
          </w:tcPr>
          <w:p w14:paraId="17B03AE3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lly Zahradka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4</w:t>
            </w:r>
          </w:p>
        </w:tc>
        <w:tc>
          <w:tcPr>
            <w:tcW w:w="3690" w:type="dxa"/>
          </w:tcPr>
          <w:p w14:paraId="5ECFE2BE" w14:textId="513034E5" w:rsidR="00445135" w:rsidRPr="002959A5" w:rsidRDefault="000D07C8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rrett Kuhn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FFA President</w:t>
            </w:r>
          </w:p>
        </w:tc>
      </w:tr>
      <w:tr w:rsidR="000D07C8" w14:paraId="4B0D6726" w14:textId="77777777" w:rsidTr="000D07C8">
        <w:tc>
          <w:tcPr>
            <w:tcW w:w="3600" w:type="dxa"/>
          </w:tcPr>
          <w:p w14:paraId="23EAF1E8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3060" w:type="dxa"/>
          </w:tcPr>
          <w:p w14:paraId="074F286D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na Bregel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5</w:t>
            </w:r>
          </w:p>
        </w:tc>
        <w:tc>
          <w:tcPr>
            <w:tcW w:w="3690" w:type="dxa"/>
          </w:tcPr>
          <w:p w14:paraId="02CE9A98" w14:textId="55B510A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tson Urlacher,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FFA Secretary</w:t>
            </w:r>
          </w:p>
        </w:tc>
      </w:tr>
      <w:tr w:rsidR="000D07C8" w14:paraId="40386525" w14:textId="77777777" w:rsidTr="000D07C8">
        <w:tc>
          <w:tcPr>
            <w:tcW w:w="3600" w:type="dxa"/>
          </w:tcPr>
          <w:p w14:paraId="5C3B03E8" w14:textId="104E702E" w:rsidR="000D07C8" w:rsidRPr="00C06C49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h Allen</w:t>
            </w:r>
            <w:r w:rsidRPr="00C06C49">
              <w:rPr>
                <w:rFonts w:ascii="Times New Roman" w:hAnsi="Times New Roman" w:cs="Times New Roman"/>
                <w:sz w:val="24"/>
                <w:szCs w:val="24"/>
              </w:rPr>
              <w:t>, FFA Foundation</w:t>
            </w:r>
          </w:p>
        </w:tc>
        <w:tc>
          <w:tcPr>
            <w:tcW w:w="3060" w:type="dxa"/>
          </w:tcPr>
          <w:p w14:paraId="5F11C9B9" w14:textId="77777777" w:rsidR="000D07C8" w:rsidRPr="00C06C49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ssy Hansen, </w:t>
            </w:r>
            <w:r w:rsidRPr="00C06C49">
              <w:rPr>
                <w:rFonts w:ascii="Times New Roman" w:hAnsi="Times New Roman" w:cs="Times New Roman"/>
                <w:sz w:val="24"/>
                <w:szCs w:val="24"/>
              </w:rPr>
              <w:t>Dist. 6</w:t>
            </w:r>
          </w:p>
        </w:tc>
        <w:tc>
          <w:tcPr>
            <w:tcW w:w="3690" w:type="dxa"/>
          </w:tcPr>
          <w:p w14:paraId="4874B45E" w14:textId="1E4CA87E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y Roth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resident</w:t>
            </w:r>
          </w:p>
        </w:tc>
      </w:tr>
      <w:tr w:rsidR="000D07C8" w14:paraId="5C1C52BF" w14:textId="77777777" w:rsidTr="000D07C8">
        <w:tc>
          <w:tcPr>
            <w:tcW w:w="3600" w:type="dxa"/>
          </w:tcPr>
          <w:p w14:paraId="4E8D24F7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 Curdy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1</w:t>
            </w:r>
          </w:p>
        </w:tc>
        <w:tc>
          <w:tcPr>
            <w:tcW w:w="3060" w:type="dxa"/>
          </w:tcPr>
          <w:p w14:paraId="17D0007C" w14:textId="1F2EFEAF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l Zingg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7</w:t>
            </w:r>
          </w:p>
        </w:tc>
        <w:tc>
          <w:tcPr>
            <w:tcW w:w="3690" w:type="dxa"/>
          </w:tcPr>
          <w:p w14:paraId="21AF45FA" w14:textId="7DE8AABC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 Le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Treasurer</w:t>
            </w:r>
          </w:p>
        </w:tc>
      </w:tr>
      <w:tr w:rsidR="000D07C8" w14:paraId="79639E3D" w14:textId="77777777" w:rsidTr="000D07C8">
        <w:tc>
          <w:tcPr>
            <w:tcW w:w="3600" w:type="dxa"/>
          </w:tcPr>
          <w:p w14:paraId="459F5BCD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erkom, Dist. 2</w:t>
            </w:r>
          </w:p>
        </w:tc>
        <w:tc>
          <w:tcPr>
            <w:tcW w:w="3060" w:type="dxa"/>
          </w:tcPr>
          <w:p w14:paraId="0D91AF54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3690" w:type="dxa"/>
          </w:tcPr>
          <w:p w14:paraId="28FFD38D" w14:textId="61EADAA4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nter Gallagher, FFA Reporter</w:t>
            </w:r>
          </w:p>
        </w:tc>
      </w:tr>
      <w:tr w:rsidR="000D07C8" w14:paraId="371E6FC7" w14:textId="77777777" w:rsidTr="000D07C8">
        <w:tc>
          <w:tcPr>
            <w:tcW w:w="3600" w:type="dxa"/>
          </w:tcPr>
          <w:p w14:paraId="7DBA7814" w14:textId="77777777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sey Okk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3</w:t>
            </w:r>
          </w:p>
        </w:tc>
        <w:tc>
          <w:tcPr>
            <w:tcW w:w="3060" w:type="dxa"/>
          </w:tcPr>
          <w:p w14:paraId="759D8316" w14:textId="5025B226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36BACB85" w14:textId="09D2B899" w:rsidR="000D07C8" w:rsidRPr="002959A5" w:rsidRDefault="000D07C8" w:rsidP="000D07C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toria Moreno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Sentinel</w:t>
            </w:r>
          </w:p>
        </w:tc>
      </w:tr>
    </w:tbl>
    <w:p w14:paraId="25B3038E" w14:textId="77777777" w:rsidR="00445135" w:rsidRPr="0060722A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445135" w14:paraId="0D9B433B" w14:textId="77777777" w:rsidTr="00CB5264">
        <w:trPr>
          <w:jc w:val="center"/>
        </w:trPr>
        <w:tc>
          <w:tcPr>
            <w:tcW w:w="1795" w:type="dxa"/>
          </w:tcPr>
          <w:p w14:paraId="5F9C256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14:paraId="0453601F" w14:textId="6DAD039F" w:rsidR="00445135" w:rsidRDefault="000D07C8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ant</w:t>
            </w:r>
          </w:p>
        </w:tc>
      </w:tr>
      <w:tr w:rsidR="00445135" w14:paraId="4C0BDBAE" w14:textId="77777777" w:rsidTr="00CB5264">
        <w:trPr>
          <w:jc w:val="center"/>
        </w:trPr>
        <w:tc>
          <w:tcPr>
            <w:tcW w:w="1795" w:type="dxa"/>
          </w:tcPr>
          <w:p w14:paraId="186EEA3B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14:paraId="721C8AF5" w14:textId="77777777" w:rsidR="00445135" w:rsidRPr="003B4126" w:rsidRDefault="00445135" w:rsidP="00CB5264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 Leier</w:t>
            </w:r>
            <w:r w:rsidRPr="003B412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445135" w14:paraId="039F387B" w14:textId="77777777" w:rsidTr="00CB5264">
        <w:trPr>
          <w:jc w:val="center"/>
        </w:trPr>
        <w:tc>
          <w:tcPr>
            <w:tcW w:w="1795" w:type="dxa"/>
          </w:tcPr>
          <w:p w14:paraId="7DF773A8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14:paraId="191CDEE2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445135" w14:paraId="3244B3ED" w14:textId="77777777" w:rsidTr="00CB5264">
        <w:trPr>
          <w:jc w:val="center"/>
        </w:trPr>
        <w:tc>
          <w:tcPr>
            <w:tcW w:w="1795" w:type="dxa"/>
          </w:tcPr>
          <w:p w14:paraId="0E4678E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14:paraId="40986AC4" w14:textId="577DB65C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B752F5" w14:textId="77777777" w:rsidR="00445135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303"/>
      </w:tblGrid>
      <w:tr w:rsidR="00445135" w14:paraId="4AE283A0" w14:textId="77777777" w:rsidTr="00CB5264">
        <w:tc>
          <w:tcPr>
            <w:tcW w:w="3055" w:type="dxa"/>
          </w:tcPr>
          <w:p w14:paraId="63F63BE5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 &amp; SAE</w:t>
            </w:r>
          </w:p>
        </w:tc>
        <w:tc>
          <w:tcPr>
            <w:tcW w:w="7303" w:type="dxa"/>
          </w:tcPr>
          <w:p w14:paraId="7864B78D" w14:textId="12D27B1E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y Hansen</w:t>
            </w:r>
            <w:r w:rsidRPr="00C06C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sey Okke, Craig Kleven, </w:t>
            </w:r>
          </w:p>
        </w:tc>
      </w:tr>
      <w:tr w:rsidR="00445135" w14:paraId="1CFABEC4" w14:textId="77777777" w:rsidTr="00CB5264">
        <w:tc>
          <w:tcPr>
            <w:tcW w:w="3055" w:type="dxa"/>
          </w:tcPr>
          <w:p w14:paraId="6EE05E13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7303" w:type="dxa"/>
          </w:tcPr>
          <w:p w14:paraId="3085EDA6" w14:textId="4175AD7E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 Leier, Lance Van Berkom, Breana Bregel, Craig Kleven,</w:t>
            </w:r>
          </w:p>
        </w:tc>
      </w:tr>
      <w:tr w:rsidR="00445135" w14:paraId="1E720C2C" w14:textId="77777777" w:rsidTr="00CB5264">
        <w:tc>
          <w:tcPr>
            <w:tcW w:w="3055" w:type="dxa"/>
          </w:tcPr>
          <w:p w14:paraId="5A75274A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</w:t>
            </w:r>
          </w:p>
        </w:tc>
        <w:tc>
          <w:tcPr>
            <w:tcW w:w="7303" w:type="dxa"/>
          </w:tcPr>
          <w:p w14:paraId="5B7123AA" w14:textId="00010FCE" w:rsidR="00445135" w:rsidRPr="002959A5" w:rsidRDefault="0014515B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h Allen</w:t>
            </w:r>
            <w:r w:rsidR="004451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445135" w14:paraId="340C8CD9" w14:textId="77777777" w:rsidTr="00CB5264">
        <w:tc>
          <w:tcPr>
            <w:tcW w:w="3055" w:type="dxa"/>
          </w:tcPr>
          <w:p w14:paraId="1849BE8A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/Activities</w:t>
            </w:r>
          </w:p>
        </w:tc>
        <w:tc>
          <w:tcPr>
            <w:tcW w:w="7303" w:type="dxa"/>
          </w:tcPr>
          <w:p w14:paraId="601F83B4" w14:textId="43C7F0EE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lly Zahradka</w:t>
            </w:r>
            <w:r w:rsidRPr="00C06C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n Curdy</w:t>
            </w:r>
            <w:r w:rsidR="00AB1D3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445135" w14:paraId="53C3246E" w14:textId="77777777" w:rsidTr="00CB5264">
        <w:tc>
          <w:tcPr>
            <w:tcW w:w="3055" w:type="dxa"/>
          </w:tcPr>
          <w:p w14:paraId="60842F5B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cy</w:t>
            </w:r>
          </w:p>
        </w:tc>
        <w:tc>
          <w:tcPr>
            <w:tcW w:w="7303" w:type="dxa"/>
          </w:tcPr>
          <w:p w14:paraId="4A199DAF" w14:textId="6872C2E9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ig Kleven, David Leier</w:t>
            </w:r>
            <w:r w:rsidRPr="0076170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DA37D38" w14:textId="77777777" w:rsidR="0038737B" w:rsidRDefault="0038737B" w:rsidP="003873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D75F20" w14:textId="7BADBB38" w:rsidR="007A1E7F" w:rsidRPr="00AC162C" w:rsidRDefault="68ADA7A2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Call Meeting to Order at </w:t>
      </w:r>
      <w:r w:rsidR="00683782">
        <w:rPr>
          <w:rFonts w:ascii="Times New Roman" w:hAnsi="Times New Roman" w:cs="Times New Roman"/>
          <w:sz w:val="24"/>
          <w:szCs w:val="24"/>
        </w:rPr>
        <w:t>7</w:t>
      </w:r>
      <w:r w:rsidRPr="00AC162C">
        <w:rPr>
          <w:rFonts w:ascii="Times New Roman" w:hAnsi="Times New Roman" w:cs="Times New Roman"/>
          <w:sz w:val="24"/>
          <w:szCs w:val="24"/>
        </w:rPr>
        <w:t>:</w:t>
      </w:r>
      <w:r w:rsidR="003833BD">
        <w:rPr>
          <w:rFonts w:ascii="Times New Roman" w:hAnsi="Times New Roman" w:cs="Times New Roman"/>
          <w:sz w:val="24"/>
          <w:szCs w:val="24"/>
        </w:rPr>
        <w:t>0</w:t>
      </w:r>
      <w:r w:rsidRPr="00AC162C">
        <w:rPr>
          <w:rFonts w:ascii="Times New Roman" w:hAnsi="Times New Roman" w:cs="Times New Roman"/>
          <w:sz w:val="24"/>
          <w:szCs w:val="24"/>
        </w:rPr>
        <w:t xml:space="preserve">0 </w:t>
      </w:r>
      <w:r w:rsidR="00445135">
        <w:rPr>
          <w:rFonts w:ascii="Times New Roman" w:hAnsi="Times New Roman" w:cs="Times New Roman"/>
          <w:sz w:val="24"/>
          <w:szCs w:val="24"/>
        </w:rPr>
        <w:t>p</w:t>
      </w:r>
      <w:r w:rsidRPr="00AC162C">
        <w:rPr>
          <w:rFonts w:ascii="Times New Roman" w:hAnsi="Times New Roman" w:cs="Times New Roman"/>
          <w:sz w:val="24"/>
          <w:szCs w:val="24"/>
        </w:rPr>
        <w:t>m</w:t>
      </w:r>
      <w:r w:rsidR="00620EFD">
        <w:rPr>
          <w:rFonts w:ascii="Times New Roman" w:hAnsi="Times New Roman" w:cs="Times New Roman"/>
          <w:sz w:val="24"/>
          <w:szCs w:val="24"/>
        </w:rPr>
        <w:t xml:space="preserve"> CST</w:t>
      </w:r>
      <w:r w:rsidRPr="00AC162C">
        <w:rPr>
          <w:rFonts w:ascii="Times New Roman" w:hAnsi="Times New Roman" w:cs="Times New Roman"/>
          <w:sz w:val="24"/>
          <w:szCs w:val="24"/>
        </w:rPr>
        <w:t xml:space="preserve">: </w:t>
      </w:r>
      <w:r w:rsidR="00AB1D3E">
        <w:rPr>
          <w:rFonts w:ascii="Times New Roman" w:hAnsi="Times New Roman" w:cs="Times New Roman"/>
          <w:sz w:val="24"/>
          <w:szCs w:val="24"/>
        </w:rPr>
        <w:t>VP Leier</w:t>
      </w:r>
    </w:p>
    <w:p w14:paraId="63693E7E" w14:textId="6E0E9C8D" w:rsidR="004F4F5A" w:rsidRPr="00AC162C" w:rsidRDefault="68ADA7A2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Roll Call: </w:t>
      </w:r>
      <w:r w:rsidR="00AB1D3E">
        <w:rPr>
          <w:rFonts w:ascii="Times New Roman" w:hAnsi="Times New Roman" w:cs="Times New Roman"/>
          <w:sz w:val="24"/>
          <w:szCs w:val="24"/>
        </w:rPr>
        <w:t>VP Leier</w:t>
      </w:r>
    </w:p>
    <w:p w14:paraId="578F48F4" w14:textId="3C325873" w:rsidR="00B81AB2" w:rsidRPr="00AC162C" w:rsidRDefault="68ADA7A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Secretary’s Minutes </w:t>
      </w:r>
      <w:r w:rsidR="00AB1D3E">
        <w:rPr>
          <w:rFonts w:ascii="Times New Roman" w:hAnsi="Times New Roman" w:cs="Times New Roman"/>
          <w:sz w:val="24"/>
          <w:szCs w:val="24"/>
        </w:rPr>
        <w:t>6</w:t>
      </w:r>
      <w:r w:rsidRPr="000C550F">
        <w:rPr>
          <w:rFonts w:ascii="Times New Roman" w:hAnsi="Times New Roman" w:cs="Times New Roman"/>
          <w:sz w:val="24"/>
          <w:szCs w:val="24"/>
        </w:rPr>
        <w:t>.</w:t>
      </w:r>
      <w:r w:rsidR="00AB1D3E">
        <w:rPr>
          <w:rFonts w:ascii="Times New Roman" w:hAnsi="Times New Roman" w:cs="Times New Roman"/>
          <w:sz w:val="24"/>
          <w:szCs w:val="24"/>
        </w:rPr>
        <w:t>11</w:t>
      </w:r>
      <w:r w:rsidRPr="000C550F">
        <w:rPr>
          <w:rFonts w:ascii="Times New Roman" w:hAnsi="Times New Roman" w:cs="Times New Roman"/>
          <w:sz w:val="24"/>
          <w:szCs w:val="24"/>
        </w:rPr>
        <w:t>.</w:t>
      </w:r>
      <w:r w:rsidR="00AC162C" w:rsidRPr="000C550F">
        <w:rPr>
          <w:rFonts w:ascii="Times New Roman" w:hAnsi="Times New Roman" w:cs="Times New Roman"/>
          <w:sz w:val="24"/>
          <w:szCs w:val="24"/>
        </w:rPr>
        <w:t>2</w:t>
      </w:r>
      <w:r w:rsidR="002F1E79">
        <w:rPr>
          <w:rFonts w:ascii="Times New Roman" w:hAnsi="Times New Roman" w:cs="Times New Roman"/>
          <w:sz w:val="24"/>
          <w:szCs w:val="24"/>
        </w:rPr>
        <w:t>1</w:t>
      </w:r>
      <w:r w:rsidRPr="00AC162C">
        <w:rPr>
          <w:rFonts w:ascii="Times New Roman" w:hAnsi="Times New Roman" w:cs="Times New Roman"/>
          <w:sz w:val="24"/>
          <w:szCs w:val="24"/>
        </w:rPr>
        <w:t>: Kleven</w:t>
      </w:r>
    </w:p>
    <w:p w14:paraId="2EEEA909" w14:textId="702761AA" w:rsidR="00B81AB2" w:rsidRPr="00AC162C" w:rsidRDefault="68ADA7A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Treasurer’s Report: </w:t>
      </w:r>
      <w:r w:rsidR="00AB1D3E">
        <w:rPr>
          <w:rFonts w:ascii="Times New Roman" w:hAnsi="Times New Roman" w:cs="Times New Roman"/>
          <w:sz w:val="24"/>
          <w:szCs w:val="24"/>
        </w:rPr>
        <w:t>Kleven</w:t>
      </w:r>
      <w:r w:rsidRPr="00AC16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7836E" w14:textId="7DF3D60C"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  <w:r w:rsidR="004F4F5A">
        <w:rPr>
          <w:rFonts w:ascii="Times New Roman" w:hAnsi="Times New Roman" w:cs="Times New Roman"/>
          <w:sz w:val="24"/>
          <w:szCs w:val="24"/>
        </w:rPr>
        <w:t xml:space="preserve">: </w:t>
      </w:r>
      <w:r w:rsidR="00AB1D3E">
        <w:rPr>
          <w:rFonts w:ascii="Times New Roman" w:hAnsi="Times New Roman" w:cs="Times New Roman"/>
          <w:sz w:val="24"/>
          <w:szCs w:val="24"/>
        </w:rPr>
        <w:t>Kuhn</w:t>
      </w:r>
      <w:r w:rsidR="004F4F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D9DF8A" w14:textId="77777777" w:rsidR="004C2113" w:rsidRPr="00A83C4D" w:rsidRDefault="002C16AA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nding </w:t>
      </w:r>
      <w:r w:rsidR="004C2113" w:rsidRPr="00A83C4D">
        <w:rPr>
          <w:rFonts w:ascii="Times New Roman" w:hAnsi="Times New Roman" w:cs="Times New Roman"/>
          <w:sz w:val="24"/>
          <w:szCs w:val="24"/>
        </w:rPr>
        <w:t>Committee</w:t>
      </w:r>
      <w:r w:rsidR="008B4147">
        <w:rPr>
          <w:rFonts w:ascii="Times New Roman" w:hAnsi="Times New Roman" w:cs="Times New Roman"/>
          <w:sz w:val="24"/>
          <w:szCs w:val="24"/>
        </w:rPr>
        <w:t xml:space="preserve"> Reports:</w:t>
      </w:r>
      <w:r w:rsidR="004C2113"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2A1EE" w14:textId="693FF887" w:rsidR="007A528C" w:rsidRDefault="00B2563C" w:rsidP="007A5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Written Applications</w:t>
      </w:r>
      <w:r w:rsidR="00B97D56" w:rsidRPr="007A528C">
        <w:rPr>
          <w:rFonts w:ascii="Times New Roman" w:hAnsi="Times New Roman" w:cs="Times New Roman"/>
          <w:b/>
          <w:bCs/>
          <w:sz w:val="24"/>
          <w:szCs w:val="24"/>
        </w:rPr>
        <w:t xml:space="preserve"> &amp; SAE</w:t>
      </w:r>
      <w:r w:rsidRPr="007A528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A528C">
        <w:rPr>
          <w:rFonts w:ascii="Times New Roman" w:hAnsi="Times New Roman" w:cs="Times New Roman"/>
          <w:sz w:val="24"/>
          <w:szCs w:val="24"/>
        </w:rPr>
        <w:t xml:space="preserve"> Officer Book Rubrics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– </w:t>
      </w:r>
      <w:r w:rsidRPr="007A528C">
        <w:rPr>
          <w:rFonts w:ascii="Times New Roman" w:hAnsi="Times New Roman" w:cs="Times New Roman"/>
          <w:sz w:val="24"/>
          <w:szCs w:val="24"/>
        </w:rPr>
        <w:t>POA</w:t>
      </w:r>
      <w:r w:rsidR="00E3145D" w:rsidRPr="007A528C">
        <w:rPr>
          <w:rFonts w:ascii="Times New Roman" w:hAnsi="Times New Roman" w:cs="Times New Roman"/>
          <w:sz w:val="24"/>
          <w:szCs w:val="24"/>
        </w:rPr>
        <w:t>: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</w:t>
      </w:r>
      <w:r w:rsidR="00E3145D" w:rsidRPr="007A528C">
        <w:rPr>
          <w:rFonts w:ascii="Times New Roman" w:hAnsi="Times New Roman" w:cs="Times New Roman"/>
          <w:sz w:val="24"/>
          <w:szCs w:val="24"/>
        </w:rPr>
        <w:t>D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ifference between AET </w:t>
      </w:r>
      <w:r w:rsidR="00E3145D" w:rsidRPr="007A528C">
        <w:rPr>
          <w:rFonts w:ascii="Times New Roman" w:hAnsi="Times New Roman" w:cs="Times New Roman"/>
          <w:sz w:val="24"/>
          <w:szCs w:val="24"/>
        </w:rPr>
        <w:t>and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non AET</w:t>
      </w:r>
      <w:r w:rsidR="004C4C1B">
        <w:rPr>
          <w:rFonts w:ascii="Times New Roman" w:hAnsi="Times New Roman" w:cs="Times New Roman"/>
          <w:sz w:val="24"/>
          <w:szCs w:val="24"/>
        </w:rPr>
        <w:t xml:space="preserve"> for VP and Reporter Rubric Clarification</w:t>
      </w:r>
      <w:r w:rsidR="006B77E8">
        <w:rPr>
          <w:rFonts w:ascii="Times New Roman" w:hAnsi="Times New Roman" w:cs="Times New Roman"/>
          <w:sz w:val="24"/>
          <w:szCs w:val="24"/>
        </w:rPr>
        <w:t xml:space="preserve"> </w:t>
      </w:r>
      <w:r w:rsidR="0064189E">
        <w:rPr>
          <w:rFonts w:ascii="Times New Roman" w:hAnsi="Times New Roman" w:cs="Times New Roman"/>
          <w:sz w:val="24"/>
          <w:szCs w:val="24"/>
        </w:rPr>
        <w:t>– Review from State Convention Judging</w:t>
      </w:r>
    </w:p>
    <w:p w14:paraId="4B652781" w14:textId="7F2593BB" w:rsidR="002F1E79" w:rsidRPr="003833BD" w:rsidRDefault="68ADA7A2" w:rsidP="003833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CDEs:</w:t>
      </w:r>
      <w:r w:rsidRPr="007A528C">
        <w:rPr>
          <w:rFonts w:ascii="Times New Roman" w:hAnsi="Times New Roman" w:cs="Times New Roman"/>
          <w:sz w:val="24"/>
          <w:szCs w:val="24"/>
        </w:rPr>
        <w:t xml:space="preserve"> </w:t>
      </w:r>
      <w:r w:rsidR="006215BF">
        <w:rPr>
          <w:rFonts w:ascii="Times New Roman" w:hAnsi="Times New Roman" w:cs="Times New Roman"/>
          <w:sz w:val="24"/>
          <w:szCs w:val="24"/>
        </w:rPr>
        <w:t>Elect a Chair in August?</w:t>
      </w:r>
    </w:p>
    <w:p w14:paraId="25451FC6" w14:textId="33E5BC23" w:rsidR="00986AE6" w:rsidRDefault="00986AE6" w:rsidP="00D63EF2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986AE6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Parliamentary Procedure: </w:t>
      </w:r>
      <w:r w:rsidR="00546CE9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National LDEs with potential modifications.</w:t>
      </w:r>
    </w:p>
    <w:p w14:paraId="6C0742E8" w14:textId="7B6AFDDA" w:rsidR="00546CE9" w:rsidRPr="00713E15" w:rsidRDefault="00683782" w:rsidP="00713E15">
      <w:pPr>
        <w:pStyle w:val="ListParagraph"/>
        <w:numPr>
          <w:ilvl w:val="3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hyperlink r:id="rId8" w:history="1">
        <w:r w:rsidR="00546CE9" w:rsidRPr="003833BD">
          <w:rPr>
            <w:rStyle w:val="Hyperlink"/>
            <w:rFonts w:ascii="Times New Roman" w:eastAsia="Arial" w:hAnsi="Times New Roman" w:cs="Times New Roman"/>
            <w:sz w:val="24"/>
            <w:szCs w:val="24"/>
          </w:rPr>
          <w:t>Conduct of Chapter Meetings</w:t>
        </w:r>
        <w:r w:rsidR="00713E15" w:rsidRPr="003833BD">
          <w:rPr>
            <w:rStyle w:val="Hyperlink"/>
            <w:rFonts w:ascii="Times New Roman" w:eastAsia="Arial" w:hAnsi="Times New Roman" w:cs="Times New Roman"/>
            <w:sz w:val="24"/>
            <w:szCs w:val="24"/>
          </w:rPr>
          <w:t xml:space="preserve"> Grades 7-9</w:t>
        </w:r>
      </w:hyperlink>
      <w:r w:rsidR="00546CE9" w:rsidRPr="00713E15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: </w:t>
      </w:r>
      <w:r w:rsidR="00531DD2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Changes </w:t>
      </w:r>
      <w:r w:rsidR="00E30A7C">
        <w:rPr>
          <w:rFonts w:ascii="Times New Roman" w:eastAsia="Arial" w:hAnsi="Times New Roman" w:cs="Times New Roman"/>
          <w:color w:val="000000"/>
          <w:sz w:val="24"/>
          <w:szCs w:val="24"/>
        </w:rPr>
        <w:t>to the National Handbook to create the ND Handbook</w:t>
      </w:r>
      <w:r w:rsidR="00531DD2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. </w:t>
      </w:r>
    </w:p>
    <w:p w14:paraId="4180C497" w14:textId="77063A25" w:rsidR="003833BD" w:rsidRDefault="00546CE9" w:rsidP="003833BD">
      <w:pPr>
        <w:pStyle w:val="ListParagraph"/>
        <w:numPr>
          <w:ilvl w:val="3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E30A7C">
        <w:rPr>
          <w:rFonts w:ascii="Times New Roman" w:eastAsia="Arial" w:hAnsi="Times New Roman" w:cs="Times New Roman"/>
          <w:sz w:val="24"/>
          <w:szCs w:val="24"/>
        </w:rPr>
        <w:t>Parliamentary Procedure:</w:t>
      </w: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r w:rsidR="00E30A7C">
        <w:rPr>
          <w:rFonts w:ascii="Times New Roman" w:eastAsia="Arial" w:hAnsi="Times New Roman" w:cs="Times New Roman"/>
          <w:color w:val="000000"/>
          <w:sz w:val="24"/>
          <w:szCs w:val="24"/>
        </w:rPr>
        <w:t>Review the proposed District and State Handbook.</w:t>
      </w:r>
    </w:p>
    <w:p w14:paraId="25D1DF9B" w14:textId="77777777" w:rsidR="003833BD" w:rsidRDefault="003833BD" w:rsidP="003833B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Up Next for Review: </w:t>
      </w:r>
    </w:p>
    <w:p w14:paraId="7B4681E3" w14:textId="0F73C7C0" w:rsidR="003833BD" w:rsidRDefault="00683782" w:rsidP="003833BD">
      <w:pPr>
        <w:pStyle w:val="ListParagraph"/>
        <w:numPr>
          <w:ilvl w:val="3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hyperlink r:id="rId9" w:history="1">
        <w:r w:rsidR="003833BD" w:rsidRPr="0064189E">
          <w:rPr>
            <w:rStyle w:val="Hyperlink"/>
            <w:rFonts w:ascii="Times New Roman" w:eastAsia="Arial" w:hAnsi="Times New Roman" w:cs="Times New Roman"/>
            <w:sz w:val="24"/>
            <w:szCs w:val="24"/>
          </w:rPr>
          <w:t>LDE</w:t>
        </w:r>
        <w:r w:rsidR="006215BF" w:rsidRPr="0064189E">
          <w:rPr>
            <w:rStyle w:val="Hyperlink"/>
            <w:rFonts w:ascii="Times New Roman" w:eastAsia="Arial" w:hAnsi="Times New Roman" w:cs="Times New Roman"/>
            <w:sz w:val="24"/>
            <w:szCs w:val="24"/>
          </w:rPr>
          <w:t xml:space="preserve"> </w:t>
        </w:r>
        <w:r w:rsidR="00506238" w:rsidRPr="0064189E">
          <w:rPr>
            <w:rStyle w:val="Hyperlink"/>
            <w:rFonts w:ascii="Times New Roman" w:eastAsia="Arial" w:hAnsi="Times New Roman" w:cs="Times New Roman"/>
            <w:sz w:val="24"/>
            <w:szCs w:val="24"/>
          </w:rPr>
          <w:t>Changes</w:t>
        </w:r>
      </w:hyperlink>
      <w:r w:rsidR="00506238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r w:rsidR="003833BD">
        <w:rPr>
          <w:rFonts w:ascii="Times New Roman" w:eastAsia="Arial" w:hAnsi="Times New Roman" w:cs="Times New Roman"/>
          <w:color w:val="000000"/>
          <w:sz w:val="24"/>
          <w:szCs w:val="24"/>
        </w:rPr>
        <w:t>Effective 2021</w:t>
      </w:r>
      <w:r w:rsidR="00506238">
        <w:rPr>
          <w:rFonts w:ascii="Times New Roman" w:eastAsia="Arial" w:hAnsi="Times New Roman" w:cs="Times New Roman"/>
          <w:color w:val="000000"/>
          <w:sz w:val="24"/>
          <w:szCs w:val="24"/>
        </w:rPr>
        <w:t>: Changes Announced by August 1.</w:t>
      </w:r>
    </w:p>
    <w:p w14:paraId="55F5A576" w14:textId="150A3F3E" w:rsidR="003833BD" w:rsidRPr="003833BD" w:rsidRDefault="00683782" w:rsidP="003833BD">
      <w:pPr>
        <w:pStyle w:val="ListParagraph"/>
        <w:numPr>
          <w:ilvl w:val="3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hyperlink r:id="rId10" w:history="1">
        <w:r w:rsidR="00506238" w:rsidRPr="0064189E">
          <w:rPr>
            <w:rStyle w:val="Hyperlink"/>
            <w:rFonts w:ascii="Times New Roman" w:eastAsia="Arial" w:hAnsi="Times New Roman" w:cs="Times New Roman"/>
            <w:sz w:val="24"/>
            <w:szCs w:val="24"/>
          </w:rPr>
          <w:t>Winter CDE Changes</w:t>
        </w:r>
      </w:hyperlink>
      <w:r w:rsidR="00506238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Effective 2022: Changes Announced by December 1.</w:t>
      </w:r>
    </w:p>
    <w:p w14:paraId="1FDA117D" w14:textId="7B997F1C" w:rsidR="007A528C" w:rsidRDefault="00E06E7A" w:rsidP="007A5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Finance</w:t>
      </w:r>
      <w:r w:rsidR="00AC585D" w:rsidRPr="007A528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0326F" w:rsidRPr="007A528C">
        <w:rPr>
          <w:rFonts w:ascii="Times New Roman" w:hAnsi="Times New Roman" w:cs="Times New Roman"/>
          <w:sz w:val="24"/>
          <w:szCs w:val="24"/>
        </w:rPr>
        <w:t xml:space="preserve"> </w:t>
      </w:r>
      <w:r w:rsidR="00195208">
        <w:rPr>
          <w:rFonts w:ascii="Times New Roman" w:hAnsi="Times New Roman" w:cs="Times New Roman"/>
          <w:sz w:val="24"/>
          <w:szCs w:val="24"/>
        </w:rPr>
        <w:t>No Report</w:t>
      </w:r>
    </w:p>
    <w:p w14:paraId="153BC688" w14:textId="305248BB" w:rsidR="00AA31EF" w:rsidRPr="00F45504" w:rsidRDefault="000A7C0D" w:rsidP="00F4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A31EF">
        <w:rPr>
          <w:rFonts w:ascii="Times New Roman" w:hAnsi="Times New Roman" w:cs="Times New Roman"/>
          <w:b/>
          <w:bCs/>
          <w:sz w:val="24"/>
          <w:szCs w:val="24"/>
        </w:rPr>
        <w:t>Events/Activities</w:t>
      </w:r>
      <w:r w:rsidR="00DF7CB6" w:rsidRPr="00AA31E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A31EF" w:rsidRPr="00AA31EF">
        <w:rPr>
          <w:rFonts w:ascii="Times New Roman" w:hAnsi="Times New Roman" w:cs="Times New Roman"/>
          <w:sz w:val="24"/>
          <w:szCs w:val="24"/>
        </w:rPr>
        <w:t xml:space="preserve"> </w:t>
      </w:r>
      <w:r w:rsidR="00195208">
        <w:rPr>
          <w:rFonts w:ascii="Times New Roman" w:hAnsi="Times New Roman" w:cs="Times New Roman"/>
          <w:sz w:val="24"/>
          <w:szCs w:val="24"/>
        </w:rPr>
        <w:t>No Report</w:t>
      </w:r>
    </w:p>
    <w:p w14:paraId="6D9727D8" w14:textId="1DFB1464" w:rsidR="006A4638" w:rsidRPr="004C5234" w:rsidRDefault="00C101C6" w:rsidP="00F4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A31EF">
        <w:rPr>
          <w:rFonts w:ascii="Times New Roman" w:hAnsi="Times New Roman" w:cs="Times New Roman"/>
          <w:b/>
          <w:bCs/>
          <w:sz w:val="24"/>
          <w:szCs w:val="24"/>
        </w:rPr>
        <w:t>Policy:</w:t>
      </w:r>
      <w:r w:rsidR="001952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95208">
        <w:rPr>
          <w:rFonts w:ascii="Times New Roman" w:hAnsi="Times New Roman" w:cs="Times New Roman"/>
          <w:sz w:val="24"/>
          <w:szCs w:val="24"/>
        </w:rPr>
        <w:t>No Report</w:t>
      </w:r>
    </w:p>
    <w:p w14:paraId="7EADE9F6" w14:textId="77777777" w:rsidR="00E30A7C" w:rsidRDefault="00E30A7C" w:rsidP="00E30A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4A22B3" w14:textId="05112B11" w:rsidR="002F1E79" w:rsidRDefault="000440DE" w:rsidP="002F1E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Old </w:t>
      </w:r>
      <w:r w:rsidR="002E6025" w:rsidRPr="00CF1763">
        <w:rPr>
          <w:rFonts w:ascii="Times New Roman" w:hAnsi="Times New Roman" w:cs="Times New Roman"/>
          <w:sz w:val="24"/>
          <w:szCs w:val="24"/>
        </w:rPr>
        <w:t>Business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0DDC6E43" w14:textId="5299881C" w:rsidR="00E30A7C" w:rsidRDefault="00E30A7C" w:rsidP="00AB7D3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30A7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Review the proposed District and State </w:t>
      </w:r>
      <w:r w:rsidR="0038737B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Parliamentary Procedure </w:t>
      </w:r>
      <w:r w:rsidRPr="00E30A7C">
        <w:rPr>
          <w:rFonts w:ascii="Times New Roman" w:eastAsia="Arial" w:hAnsi="Times New Roman" w:cs="Times New Roman"/>
          <w:color w:val="000000"/>
          <w:sz w:val="24"/>
          <w:szCs w:val="24"/>
        </w:rPr>
        <w:t>Handbook</w:t>
      </w:r>
      <w:r w:rsidR="00195208" w:rsidRPr="00E30A7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Leier/Kleven</w:t>
      </w:r>
    </w:p>
    <w:p w14:paraId="67077402" w14:textId="016536CB" w:rsidR="00531DD2" w:rsidRDefault="00531DD2" w:rsidP="00AB7D3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the proposed Conduct of Chapter Meetings Grades 7-9 Handbook: </w:t>
      </w:r>
    </w:p>
    <w:p w14:paraId="1479BDF2" w14:textId="0C250D02" w:rsidR="00CA51E8" w:rsidRDefault="00CA51E8" w:rsidP="00CA51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:</w:t>
      </w:r>
    </w:p>
    <w:p w14:paraId="0DFAFC1B" w14:textId="77777777" w:rsidR="00CA51E8" w:rsidRPr="002F1E79" w:rsidRDefault="00CA51E8" w:rsidP="00CA51E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B478A1F" w14:textId="48F9A910" w:rsidR="002F1E79" w:rsidRDefault="002F1E79" w:rsidP="007B7F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Business: </w:t>
      </w:r>
    </w:p>
    <w:p w14:paraId="41C8370C" w14:textId="76D6E4C5" w:rsidR="00115970" w:rsidRDefault="00B07CB5" w:rsidP="00160C4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FA Board </w:t>
      </w:r>
      <w:r w:rsidR="00115970">
        <w:rPr>
          <w:rFonts w:ascii="Times New Roman" w:hAnsi="Times New Roman" w:cs="Times New Roman"/>
          <w:sz w:val="24"/>
          <w:szCs w:val="24"/>
        </w:rPr>
        <w:t>Officer Elections and Committee Assignments: Leier</w:t>
      </w:r>
    </w:p>
    <w:p w14:paraId="6CF226C9" w14:textId="3A17E565" w:rsidR="00160C49" w:rsidRDefault="0064189E" w:rsidP="00160C4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E Committee Action Items:</w:t>
      </w:r>
      <w:r w:rsidR="00160C49">
        <w:rPr>
          <w:rFonts w:ascii="Times New Roman" w:hAnsi="Times New Roman" w:cs="Times New Roman"/>
          <w:sz w:val="24"/>
          <w:szCs w:val="24"/>
        </w:rPr>
        <w:t xml:space="preserve"> Leier/Kleven</w:t>
      </w:r>
    </w:p>
    <w:p w14:paraId="742AABC6" w14:textId="303AC146" w:rsidR="0064189E" w:rsidRPr="00160C49" w:rsidRDefault="00160C49" w:rsidP="00160C4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DSF </w:t>
      </w:r>
      <w:r w:rsidR="00CA51E8">
        <w:rPr>
          <w:rFonts w:ascii="Times New Roman" w:hAnsi="Times New Roman" w:cs="Times New Roman"/>
          <w:sz w:val="24"/>
          <w:szCs w:val="24"/>
        </w:rPr>
        <w:t>Review</w:t>
      </w:r>
      <w:r w:rsidR="0083503B">
        <w:rPr>
          <w:rFonts w:ascii="Times New Roman" w:hAnsi="Times New Roman" w:cs="Times New Roman"/>
          <w:sz w:val="24"/>
          <w:szCs w:val="24"/>
        </w:rPr>
        <w:t>: Kleven</w:t>
      </w:r>
      <w:r w:rsidR="005002DF" w:rsidRPr="00160C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88E62E" w14:textId="4F43156A" w:rsidR="005002DF" w:rsidRDefault="005002DF" w:rsidP="00500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02DF">
        <w:rPr>
          <w:rFonts w:ascii="Times New Roman" w:hAnsi="Times New Roman" w:cs="Times New Roman"/>
          <w:sz w:val="24"/>
          <w:szCs w:val="24"/>
        </w:rPr>
        <w:t>Land Judging</w:t>
      </w:r>
      <w:r w:rsidR="00B07CB5">
        <w:rPr>
          <w:rFonts w:ascii="Times New Roman" w:hAnsi="Times New Roman" w:cs="Times New Roman"/>
          <w:sz w:val="24"/>
          <w:szCs w:val="24"/>
        </w:rPr>
        <w:t xml:space="preserve"> Review</w:t>
      </w:r>
      <w:r>
        <w:rPr>
          <w:rFonts w:ascii="Times New Roman" w:hAnsi="Times New Roman" w:cs="Times New Roman"/>
          <w:sz w:val="24"/>
          <w:szCs w:val="24"/>
        </w:rPr>
        <w:t>: Kleven</w:t>
      </w:r>
    </w:p>
    <w:p w14:paraId="3B80D642" w14:textId="5CE21DE9" w:rsidR="00B07CB5" w:rsidRPr="00D927B8" w:rsidRDefault="00160C49" w:rsidP="00D927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Camp Review: Van Berkom</w:t>
      </w:r>
    </w:p>
    <w:p w14:paraId="34C6B880" w14:textId="79ADE277" w:rsidR="00366889" w:rsidRDefault="00B07CB5" w:rsidP="00B07CB5">
      <w:pPr>
        <w:pStyle w:val="ListParagraph"/>
        <w:numPr>
          <w:ilvl w:val="1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Report During State &amp; National FFA Update on Wednesday: Select Board Member</w:t>
      </w:r>
    </w:p>
    <w:p w14:paraId="1ED5DD14" w14:textId="5E689237" w:rsidR="006256E2" w:rsidRDefault="006256E2" w:rsidP="00B07CB5">
      <w:pPr>
        <w:pStyle w:val="ListParagraph"/>
        <w:numPr>
          <w:ilvl w:val="1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ct Leadership:  Items will be on the FFA Website and preregistration will be required.</w:t>
      </w:r>
    </w:p>
    <w:p w14:paraId="0403C066" w14:textId="623BBFA5" w:rsidR="00D927B8" w:rsidRDefault="00D927B8" w:rsidP="00B07CB5">
      <w:pPr>
        <w:pStyle w:val="ListParagraph"/>
        <w:numPr>
          <w:ilvl w:val="1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gnition of Anderson:</w:t>
      </w:r>
    </w:p>
    <w:p w14:paraId="5EAD30BB" w14:textId="77777777" w:rsidR="00396C04" w:rsidRDefault="00396C04" w:rsidP="00B07CB5">
      <w:pPr>
        <w:pStyle w:val="ListParagraph"/>
        <w:numPr>
          <w:ilvl w:val="1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instorm Ideas for FFA Business:</w:t>
      </w:r>
    </w:p>
    <w:p w14:paraId="174628E3" w14:textId="6EDE4E5A" w:rsidR="00D927B8" w:rsidRDefault="00D927B8" w:rsidP="00396C04">
      <w:pPr>
        <w:pStyle w:val="ListParagraph"/>
        <w:numPr>
          <w:ilvl w:val="2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ract </w:t>
      </w:r>
      <w:r w:rsidR="00396C04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Hire of State FFA Events: </w:t>
      </w:r>
      <w:r w:rsidR="00396C04">
        <w:rPr>
          <w:rFonts w:ascii="Times New Roman" w:hAnsi="Times New Roman" w:cs="Times New Roman"/>
          <w:sz w:val="24"/>
          <w:szCs w:val="24"/>
        </w:rPr>
        <w:t>I</w:t>
      </w:r>
      <w:r w:rsidR="000D4569">
        <w:rPr>
          <w:rFonts w:ascii="Times New Roman" w:hAnsi="Times New Roman" w:cs="Times New Roman"/>
          <w:sz w:val="24"/>
          <w:szCs w:val="24"/>
        </w:rPr>
        <w:t xml:space="preserve">f </w:t>
      </w:r>
      <w:r>
        <w:rPr>
          <w:rFonts w:ascii="Times New Roman" w:hAnsi="Times New Roman" w:cs="Times New Roman"/>
          <w:sz w:val="24"/>
          <w:szCs w:val="24"/>
        </w:rPr>
        <w:t>the second Ag Ed position is not filled.</w:t>
      </w:r>
    </w:p>
    <w:p w14:paraId="7735C837" w14:textId="7F7D360F" w:rsidR="00D927B8" w:rsidRDefault="00D927B8" w:rsidP="00D927B8">
      <w:pPr>
        <w:pStyle w:val="ListParagraph"/>
        <w:numPr>
          <w:ilvl w:val="2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rt Term: Contract People </w:t>
      </w:r>
      <w:r w:rsidR="000D456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4569">
        <w:rPr>
          <w:rFonts w:ascii="Times New Roman" w:hAnsi="Times New Roman" w:cs="Times New Roman"/>
          <w:sz w:val="24"/>
          <w:szCs w:val="24"/>
        </w:rPr>
        <w:t xml:space="preserve">Coordinate State Events, </w:t>
      </w:r>
      <w:r w:rsidR="006256E2">
        <w:rPr>
          <w:rFonts w:ascii="Times New Roman" w:hAnsi="Times New Roman" w:cs="Times New Roman"/>
          <w:sz w:val="24"/>
          <w:szCs w:val="24"/>
        </w:rPr>
        <w:t>Coordinate</w:t>
      </w:r>
      <w:r w:rsidR="00396C04">
        <w:rPr>
          <w:rFonts w:ascii="Times New Roman" w:hAnsi="Times New Roman" w:cs="Times New Roman"/>
          <w:sz w:val="24"/>
          <w:szCs w:val="24"/>
        </w:rPr>
        <w:t xml:space="preserve"> </w:t>
      </w:r>
      <w:r w:rsidR="000D4569">
        <w:rPr>
          <w:rFonts w:ascii="Times New Roman" w:hAnsi="Times New Roman" w:cs="Times New Roman"/>
          <w:sz w:val="24"/>
          <w:szCs w:val="24"/>
        </w:rPr>
        <w:t>State Officers</w:t>
      </w:r>
    </w:p>
    <w:p w14:paraId="48995594" w14:textId="10EE20D4" w:rsidR="000D4569" w:rsidRPr="00B07CB5" w:rsidRDefault="000D4569" w:rsidP="00D927B8">
      <w:pPr>
        <w:pStyle w:val="ListParagraph"/>
        <w:numPr>
          <w:ilvl w:val="2"/>
          <w:numId w:val="1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Term: FFA Association Develop a Full Time Position</w:t>
      </w:r>
    </w:p>
    <w:p w14:paraId="5781AF50" w14:textId="5E0F837F" w:rsidR="00D13E2E" w:rsidRDefault="006D0A01" w:rsidP="002F1E7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Officer Proposals: Review to provide feedback.</w:t>
      </w:r>
    </w:p>
    <w:p w14:paraId="56D27B11" w14:textId="60FE1AFD" w:rsidR="006D0A01" w:rsidRDefault="006D0A01" w:rsidP="006D0A0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Videos on CDEs/LDEs: Will teachers use them? Will students/members engage?</w:t>
      </w:r>
    </w:p>
    <w:p w14:paraId="26CE16B4" w14:textId="180F8E3E" w:rsidR="006D0A01" w:rsidRDefault="00683782" w:rsidP="006D0A01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1" w:history="1">
        <w:r w:rsidR="006D0A01" w:rsidRPr="006D0A01">
          <w:rPr>
            <w:rStyle w:val="Hyperlink"/>
            <w:rFonts w:ascii="Times New Roman" w:hAnsi="Times New Roman" w:cs="Times New Roman"/>
            <w:sz w:val="24"/>
            <w:szCs w:val="24"/>
          </w:rPr>
          <w:t>Land Judging Video</w:t>
        </w:r>
      </w:hyperlink>
      <w:r w:rsidR="00AE47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FFF277" w14:textId="39B816D6" w:rsidR="006D0A01" w:rsidRPr="006D0A01" w:rsidRDefault="00683782" w:rsidP="006D0A0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2" w:history="1">
        <w:r w:rsidR="006D0A01" w:rsidRPr="006D0A01">
          <w:rPr>
            <w:rStyle w:val="Hyperlink"/>
            <w:rFonts w:ascii="Times New Roman" w:hAnsi="Times New Roman" w:cs="Times New Roman"/>
            <w:sz w:val="24"/>
            <w:szCs w:val="24"/>
          </w:rPr>
          <w:t>FFA State Officer Correspondence</w:t>
        </w:r>
      </w:hyperlink>
      <w:r w:rsidR="006D0A01" w:rsidRPr="006D0A01">
        <w:rPr>
          <w:rFonts w:ascii="Times New Roman" w:hAnsi="Times New Roman" w:cs="Times New Roman"/>
          <w:sz w:val="24"/>
          <w:szCs w:val="24"/>
        </w:rPr>
        <w:t xml:space="preserve"> </w:t>
      </w:r>
      <w:r w:rsidR="006D0A01">
        <w:rPr>
          <w:rFonts w:ascii="Times New Roman" w:hAnsi="Times New Roman" w:cs="Times New Roman"/>
          <w:sz w:val="24"/>
          <w:szCs w:val="24"/>
        </w:rPr>
        <w:t xml:space="preserve">via a </w:t>
      </w:r>
      <w:r w:rsidR="006D0A01" w:rsidRPr="006D0A01">
        <w:rPr>
          <w:rFonts w:ascii="Times New Roman" w:hAnsi="Times New Roman" w:cs="Times New Roman"/>
          <w:sz w:val="24"/>
          <w:szCs w:val="24"/>
        </w:rPr>
        <w:t>series of Zoom Meetings designed to help provide resources and support to chapter officers</w:t>
      </w:r>
      <w:r w:rsidR="006D0A01">
        <w:rPr>
          <w:rFonts w:ascii="Times New Roman" w:hAnsi="Times New Roman" w:cs="Times New Roman"/>
          <w:sz w:val="24"/>
          <w:szCs w:val="24"/>
        </w:rPr>
        <w:t>.</w:t>
      </w:r>
    </w:p>
    <w:p w14:paraId="5A0597E7" w14:textId="408C0AA8" w:rsidR="002F1E79" w:rsidRDefault="002F1E79" w:rsidP="002F1E7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</w:t>
      </w:r>
      <w:r w:rsidR="00CA51E8">
        <w:rPr>
          <w:rFonts w:ascii="Times New Roman" w:hAnsi="Times New Roman" w:cs="Times New Roman"/>
          <w:sz w:val="24"/>
          <w:szCs w:val="24"/>
        </w:rPr>
        <w:t>:</w:t>
      </w:r>
    </w:p>
    <w:p w14:paraId="6388FFC2" w14:textId="77777777" w:rsidR="002F1E79" w:rsidRDefault="002F1E79" w:rsidP="002F1E7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535498" w14:textId="3D55AFD6" w:rsidR="00013C58" w:rsidRPr="00CF1763" w:rsidRDefault="68ADA7A2" w:rsidP="007B7F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FFA Foundation Report: </w:t>
      </w:r>
      <w:r w:rsidR="00064834" w:rsidRPr="00CF1763">
        <w:rPr>
          <w:rFonts w:ascii="Times New Roman" w:hAnsi="Times New Roman" w:cs="Times New Roman"/>
          <w:sz w:val="24"/>
          <w:szCs w:val="24"/>
        </w:rPr>
        <w:t>Allen</w:t>
      </w:r>
    </w:p>
    <w:p w14:paraId="1BF3D2A9" w14:textId="77777777" w:rsidR="00084C90" w:rsidRPr="00CF1763" w:rsidRDefault="00084C90" w:rsidP="00084C9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E12B93" w14:textId="77777777" w:rsidR="00EE6699" w:rsidRPr="00CF1763" w:rsidRDefault="68ADA7A2" w:rsidP="00EE669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Next Meeting Date &amp; Location: </w:t>
      </w:r>
    </w:p>
    <w:p w14:paraId="5D6A384A" w14:textId="0598B964" w:rsidR="006C58D0" w:rsidRPr="00D927B8" w:rsidRDefault="00061383" w:rsidP="00D927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" w:name="_Hlk61433714"/>
      <w:r>
        <w:rPr>
          <w:rFonts w:ascii="Times New Roman" w:hAnsi="Times New Roman" w:cs="Times New Roman"/>
          <w:sz w:val="24"/>
          <w:szCs w:val="24"/>
        </w:rPr>
        <w:t>November</w:t>
      </w:r>
      <w:r w:rsidR="00D927B8">
        <w:rPr>
          <w:rFonts w:ascii="Times New Roman" w:hAnsi="Times New Roman" w:cs="Times New Roman"/>
          <w:sz w:val="24"/>
          <w:szCs w:val="24"/>
        </w:rPr>
        <w:t xml:space="preserve">  </w:t>
      </w:r>
      <w:r w:rsidR="00084C90" w:rsidRPr="00CF1763">
        <w:rPr>
          <w:rFonts w:ascii="Times New Roman" w:hAnsi="Times New Roman" w:cs="Times New Roman"/>
          <w:sz w:val="24"/>
          <w:szCs w:val="24"/>
        </w:rPr>
        <w:t xml:space="preserve"> </w:t>
      </w:r>
      <w:r w:rsidR="0064189E">
        <w:rPr>
          <w:rFonts w:ascii="Times New Roman" w:hAnsi="Times New Roman" w:cs="Times New Roman"/>
          <w:sz w:val="24"/>
          <w:szCs w:val="24"/>
        </w:rPr>
        <w:t xml:space="preserve">   </w:t>
      </w:r>
      <w:r w:rsidR="00D927B8">
        <w:rPr>
          <w:rFonts w:ascii="Times New Roman" w:hAnsi="Times New Roman" w:cs="Times New Roman"/>
          <w:sz w:val="24"/>
          <w:szCs w:val="24"/>
        </w:rPr>
        <w:t xml:space="preserve">2021 – </w:t>
      </w:r>
      <w:r w:rsidR="00EA1E53" w:rsidRPr="00D927B8">
        <w:rPr>
          <w:rFonts w:ascii="Times New Roman" w:hAnsi="Times New Roman" w:cs="Times New Roman"/>
          <w:sz w:val="24"/>
          <w:szCs w:val="24"/>
        </w:rPr>
        <w:t xml:space="preserve">ND CTE – </w:t>
      </w:r>
      <w:r w:rsidR="00905016" w:rsidRPr="00D927B8">
        <w:rPr>
          <w:rFonts w:ascii="Times New Roman" w:hAnsi="Times New Roman" w:cs="Times New Roman"/>
          <w:sz w:val="24"/>
          <w:szCs w:val="24"/>
        </w:rPr>
        <w:t>15</w:t>
      </w:r>
      <w:r w:rsidR="00905016" w:rsidRPr="00D927B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05016" w:rsidRPr="00D927B8">
        <w:rPr>
          <w:rFonts w:ascii="Times New Roman" w:hAnsi="Times New Roman" w:cs="Times New Roman"/>
          <w:sz w:val="24"/>
          <w:szCs w:val="24"/>
        </w:rPr>
        <w:t xml:space="preserve"> Floor Capitol</w:t>
      </w:r>
    </w:p>
    <w:p w14:paraId="1EE38227" w14:textId="52A46C8B" w:rsidR="0064189E" w:rsidRPr="00CF1763" w:rsidRDefault="0064189E" w:rsidP="00BD6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ttee </w:t>
      </w:r>
      <w:r w:rsidR="00D927B8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ork </w:t>
      </w:r>
      <w:r w:rsidR="00D927B8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rior </w:t>
      </w:r>
      <w:r w:rsidR="00D927B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</w:t>
      </w:r>
      <w:r w:rsidR="00D927B8">
        <w:rPr>
          <w:rFonts w:ascii="Times New Roman" w:hAnsi="Times New Roman" w:cs="Times New Roman"/>
          <w:sz w:val="24"/>
          <w:szCs w:val="24"/>
        </w:rPr>
        <w:t xml:space="preserve"> the Meeting</w:t>
      </w:r>
      <w:r w:rsidR="00061383">
        <w:rPr>
          <w:rFonts w:ascii="Times New Roman" w:hAnsi="Times New Roman" w:cs="Times New Roman"/>
          <w:sz w:val="24"/>
          <w:szCs w:val="24"/>
        </w:rPr>
        <w:t>: Different Day</w:t>
      </w:r>
    </w:p>
    <w:bookmarkEnd w:id="1"/>
    <w:p w14:paraId="24930DAC" w14:textId="77777777" w:rsidR="00084C90" w:rsidRPr="00CF1763" w:rsidRDefault="00084C90" w:rsidP="00084C9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8D2EE88" w14:textId="77777777" w:rsidR="00306B14" w:rsidRPr="00CF1763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Announcements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4F15CA0C" w14:textId="77777777" w:rsidR="00B066EF" w:rsidRPr="00CF1763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1F504E8" w14:textId="77777777" w:rsidR="003F2B75" w:rsidRPr="00CF1763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Adjourn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sectPr w:rsidR="003F2B75" w:rsidRPr="00CF1763" w:rsidSect="007C0D9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9CA18" w14:textId="77777777"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14:paraId="584D059E" w14:textId="77777777"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4B987" w14:textId="77777777"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467038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0B6E043A" w14:textId="77777777" w:rsidR="00644C9C" w:rsidRPr="00E1061C" w:rsidRDefault="00644C9C">
        <w:pPr>
          <w:pStyle w:val="Foot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E1061C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1061C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E1061C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E1061C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E1061C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16A4D015" w14:textId="77777777"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A5C5F" w14:textId="77777777"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9E3E3" w14:textId="77777777"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14:paraId="334973C0" w14:textId="77777777"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CE59C" w14:textId="02CE36E0" w:rsidR="00027F38" w:rsidRDefault="0002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C0BD9" w14:textId="3C1BDECE" w:rsidR="00027F38" w:rsidRDefault="00027F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13126" w14:textId="2368B400" w:rsidR="00027F38" w:rsidRDefault="00027F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8562D"/>
    <w:multiLevelType w:val="hybridMultilevel"/>
    <w:tmpl w:val="8048DA38"/>
    <w:lvl w:ilvl="0" w:tplc="AD1E05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2C6A440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5016F68"/>
    <w:multiLevelType w:val="hybridMultilevel"/>
    <w:tmpl w:val="74B6F9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C064D"/>
    <w:multiLevelType w:val="hybridMultilevel"/>
    <w:tmpl w:val="96DAB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49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0FAEDXnxktAAAA"/>
  </w:docVars>
  <w:rsids>
    <w:rsidRoot w:val="00195834"/>
    <w:rsid w:val="000135DA"/>
    <w:rsid w:val="00013C58"/>
    <w:rsid w:val="00021083"/>
    <w:rsid w:val="00021777"/>
    <w:rsid w:val="00024398"/>
    <w:rsid w:val="000258F2"/>
    <w:rsid w:val="000264F5"/>
    <w:rsid w:val="00027F38"/>
    <w:rsid w:val="000321FD"/>
    <w:rsid w:val="00032830"/>
    <w:rsid w:val="00043851"/>
    <w:rsid w:val="000440DE"/>
    <w:rsid w:val="0004478C"/>
    <w:rsid w:val="0005560B"/>
    <w:rsid w:val="00055EC8"/>
    <w:rsid w:val="00056D3D"/>
    <w:rsid w:val="00061383"/>
    <w:rsid w:val="00064834"/>
    <w:rsid w:val="00065BA9"/>
    <w:rsid w:val="00071CA0"/>
    <w:rsid w:val="00073D26"/>
    <w:rsid w:val="000776D0"/>
    <w:rsid w:val="00081C52"/>
    <w:rsid w:val="00082F25"/>
    <w:rsid w:val="00084C90"/>
    <w:rsid w:val="000866B3"/>
    <w:rsid w:val="00090042"/>
    <w:rsid w:val="00091B55"/>
    <w:rsid w:val="00092640"/>
    <w:rsid w:val="00094117"/>
    <w:rsid w:val="00094629"/>
    <w:rsid w:val="0009776A"/>
    <w:rsid w:val="000A4BFC"/>
    <w:rsid w:val="000A7C0D"/>
    <w:rsid w:val="000B13CD"/>
    <w:rsid w:val="000C0625"/>
    <w:rsid w:val="000C4E7F"/>
    <w:rsid w:val="000C550F"/>
    <w:rsid w:val="000C61CF"/>
    <w:rsid w:val="000D07C8"/>
    <w:rsid w:val="000D3470"/>
    <w:rsid w:val="000D4569"/>
    <w:rsid w:val="000D5332"/>
    <w:rsid w:val="000E2058"/>
    <w:rsid w:val="000E7FB7"/>
    <w:rsid w:val="000F0E45"/>
    <w:rsid w:val="000F1942"/>
    <w:rsid w:val="000F4E02"/>
    <w:rsid w:val="000F71A2"/>
    <w:rsid w:val="00103886"/>
    <w:rsid w:val="00104A33"/>
    <w:rsid w:val="001059CE"/>
    <w:rsid w:val="0010650E"/>
    <w:rsid w:val="00113972"/>
    <w:rsid w:val="00115970"/>
    <w:rsid w:val="00122063"/>
    <w:rsid w:val="00126502"/>
    <w:rsid w:val="00133996"/>
    <w:rsid w:val="00141DD5"/>
    <w:rsid w:val="00144370"/>
    <w:rsid w:val="0014515B"/>
    <w:rsid w:val="00151FAE"/>
    <w:rsid w:val="001549A6"/>
    <w:rsid w:val="0015501B"/>
    <w:rsid w:val="00156E9F"/>
    <w:rsid w:val="00160C49"/>
    <w:rsid w:val="00160E3A"/>
    <w:rsid w:val="001628B3"/>
    <w:rsid w:val="00163F51"/>
    <w:rsid w:val="00166F08"/>
    <w:rsid w:val="00172D8A"/>
    <w:rsid w:val="00173C47"/>
    <w:rsid w:val="001751CF"/>
    <w:rsid w:val="0018790F"/>
    <w:rsid w:val="00191543"/>
    <w:rsid w:val="00194A76"/>
    <w:rsid w:val="00195208"/>
    <w:rsid w:val="00195834"/>
    <w:rsid w:val="001959D1"/>
    <w:rsid w:val="001A09CE"/>
    <w:rsid w:val="001A50C2"/>
    <w:rsid w:val="001A7C12"/>
    <w:rsid w:val="001C2742"/>
    <w:rsid w:val="001C2BD7"/>
    <w:rsid w:val="001C2E23"/>
    <w:rsid w:val="001C4BBD"/>
    <w:rsid w:val="001C5AB3"/>
    <w:rsid w:val="001D4814"/>
    <w:rsid w:val="001D62B6"/>
    <w:rsid w:val="001E3658"/>
    <w:rsid w:val="001E41F0"/>
    <w:rsid w:val="001F35EC"/>
    <w:rsid w:val="00200A3D"/>
    <w:rsid w:val="00204644"/>
    <w:rsid w:val="0020547A"/>
    <w:rsid w:val="00205484"/>
    <w:rsid w:val="00206350"/>
    <w:rsid w:val="00210BD4"/>
    <w:rsid w:val="00212661"/>
    <w:rsid w:val="00212E65"/>
    <w:rsid w:val="00213BB7"/>
    <w:rsid w:val="00215233"/>
    <w:rsid w:val="00215C18"/>
    <w:rsid w:val="00222CF7"/>
    <w:rsid w:val="00223502"/>
    <w:rsid w:val="00224BB1"/>
    <w:rsid w:val="00225802"/>
    <w:rsid w:val="00232961"/>
    <w:rsid w:val="0023388B"/>
    <w:rsid w:val="00235701"/>
    <w:rsid w:val="0024349E"/>
    <w:rsid w:val="00244AD2"/>
    <w:rsid w:val="00251007"/>
    <w:rsid w:val="00251D75"/>
    <w:rsid w:val="0025438A"/>
    <w:rsid w:val="0025740C"/>
    <w:rsid w:val="00266C69"/>
    <w:rsid w:val="00267C0E"/>
    <w:rsid w:val="00271F60"/>
    <w:rsid w:val="00271FF5"/>
    <w:rsid w:val="00276811"/>
    <w:rsid w:val="00277B63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B2316"/>
    <w:rsid w:val="002B660E"/>
    <w:rsid w:val="002C0F27"/>
    <w:rsid w:val="002C16AA"/>
    <w:rsid w:val="002C6501"/>
    <w:rsid w:val="002C7F77"/>
    <w:rsid w:val="002D018E"/>
    <w:rsid w:val="002D1373"/>
    <w:rsid w:val="002E1BE1"/>
    <w:rsid w:val="002E6025"/>
    <w:rsid w:val="002E6E09"/>
    <w:rsid w:val="002F1E79"/>
    <w:rsid w:val="002F233A"/>
    <w:rsid w:val="002F6CFB"/>
    <w:rsid w:val="003013C8"/>
    <w:rsid w:val="00302E90"/>
    <w:rsid w:val="0030326F"/>
    <w:rsid w:val="00303F8D"/>
    <w:rsid w:val="00305184"/>
    <w:rsid w:val="0030566A"/>
    <w:rsid w:val="00305AB7"/>
    <w:rsid w:val="00306B14"/>
    <w:rsid w:val="00310C60"/>
    <w:rsid w:val="003144A7"/>
    <w:rsid w:val="00321BBF"/>
    <w:rsid w:val="0032259D"/>
    <w:rsid w:val="003256FF"/>
    <w:rsid w:val="00330476"/>
    <w:rsid w:val="00331B6C"/>
    <w:rsid w:val="003321F9"/>
    <w:rsid w:val="00332762"/>
    <w:rsid w:val="00332BDD"/>
    <w:rsid w:val="003430D9"/>
    <w:rsid w:val="00344FAA"/>
    <w:rsid w:val="003452A2"/>
    <w:rsid w:val="00345987"/>
    <w:rsid w:val="00346CE9"/>
    <w:rsid w:val="00347658"/>
    <w:rsid w:val="003518F8"/>
    <w:rsid w:val="00352CD9"/>
    <w:rsid w:val="00353DFC"/>
    <w:rsid w:val="00360A58"/>
    <w:rsid w:val="00361D5D"/>
    <w:rsid w:val="00361EE2"/>
    <w:rsid w:val="00366889"/>
    <w:rsid w:val="00370ECA"/>
    <w:rsid w:val="00372AD9"/>
    <w:rsid w:val="003739B1"/>
    <w:rsid w:val="00374983"/>
    <w:rsid w:val="00382D66"/>
    <w:rsid w:val="003833BD"/>
    <w:rsid w:val="0038430D"/>
    <w:rsid w:val="003862B8"/>
    <w:rsid w:val="0038737B"/>
    <w:rsid w:val="00387711"/>
    <w:rsid w:val="00390695"/>
    <w:rsid w:val="00396C04"/>
    <w:rsid w:val="00397F86"/>
    <w:rsid w:val="003B2D0D"/>
    <w:rsid w:val="003B3D53"/>
    <w:rsid w:val="003B4126"/>
    <w:rsid w:val="003C1AF2"/>
    <w:rsid w:val="003C5A4C"/>
    <w:rsid w:val="003E139A"/>
    <w:rsid w:val="003E1E6A"/>
    <w:rsid w:val="003E25AA"/>
    <w:rsid w:val="003E7AE1"/>
    <w:rsid w:val="003F1332"/>
    <w:rsid w:val="003F2B75"/>
    <w:rsid w:val="003F4319"/>
    <w:rsid w:val="003F48AE"/>
    <w:rsid w:val="003F4FA3"/>
    <w:rsid w:val="00405C39"/>
    <w:rsid w:val="00406229"/>
    <w:rsid w:val="00407BA1"/>
    <w:rsid w:val="004105AD"/>
    <w:rsid w:val="00411EDF"/>
    <w:rsid w:val="0041616D"/>
    <w:rsid w:val="0041725E"/>
    <w:rsid w:val="00421878"/>
    <w:rsid w:val="00422DB3"/>
    <w:rsid w:val="00424831"/>
    <w:rsid w:val="00427504"/>
    <w:rsid w:val="00442C7A"/>
    <w:rsid w:val="00444BF1"/>
    <w:rsid w:val="00445135"/>
    <w:rsid w:val="00450540"/>
    <w:rsid w:val="004525D9"/>
    <w:rsid w:val="00456808"/>
    <w:rsid w:val="00456D2F"/>
    <w:rsid w:val="00457E58"/>
    <w:rsid w:val="00464054"/>
    <w:rsid w:val="00472E40"/>
    <w:rsid w:val="0047368E"/>
    <w:rsid w:val="00473CB0"/>
    <w:rsid w:val="0048432F"/>
    <w:rsid w:val="00495EB2"/>
    <w:rsid w:val="0049604E"/>
    <w:rsid w:val="004A1F4F"/>
    <w:rsid w:val="004A4B2A"/>
    <w:rsid w:val="004A52D9"/>
    <w:rsid w:val="004B1532"/>
    <w:rsid w:val="004B23F1"/>
    <w:rsid w:val="004B4AD1"/>
    <w:rsid w:val="004C01AA"/>
    <w:rsid w:val="004C2113"/>
    <w:rsid w:val="004C3C51"/>
    <w:rsid w:val="004C419A"/>
    <w:rsid w:val="004C472F"/>
    <w:rsid w:val="004C4C1B"/>
    <w:rsid w:val="004C5234"/>
    <w:rsid w:val="004C6128"/>
    <w:rsid w:val="004E4C4E"/>
    <w:rsid w:val="004E7E2C"/>
    <w:rsid w:val="004F4F5A"/>
    <w:rsid w:val="004F6B59"/>
    <w:rsid w:val="005002DF"/>
    <w:rsid w:val="00501CBF"/>
    <w:rsid w:val="00506238"/>
    <w:rsid w:val="005068AA"/>
    <w:rsid w:val="00510AAC"/>
    <w:rsid w:val="00513317"/>
    <w:rsid w:val="00513FBD"/>
    <w:rsid w:val="005276D0"/>
    <w:rsid w:val="00531DD2"/>
    <w:rsid w:val="005354FD"/>
    <w:rsid w:val="00535F28"/>
    <w:rsid w:val="00537C21"/>
    <w:rsid w:val="00542EF0"/>
    <w:rsid w:val="00546CE9"/>
    <w:rsid w:val="0055097B"/>
    <w:rsid w:val="005551A0"/>
    <w:rsid w:val="00555EC2"/>
    <w:rsid w:val="005560A6"/>
    <w:rsid w:val="005573CE"/>
    <w:rsid w:val="00566C25"/>
    <w:rsid w:val="00567066"/>
    <w:rsid w:val="00577983"/>
    <w:rsid w:val="0058234F"/>
    <w:rsid w:val="005876BA"/>
    <w:rsid w:val="005918FC"/>
    <w:rsid w:val="005A0B22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01A57"/>
    <w:rsid w:val="00616EF3"/>
    <w:rsid w:val="00620758"/>
    <w:rsid w:val="00620EFD"/>
    <w:rsid w:val="006215BF"/>
    <w:rsid w:val="006256E2"/>
    <w:rsid w:val="006258B9"/>
    <w:rsid w:val="0062705E"/>
    <w:rsid w:val="006300E4"/>
    <w:rsid w:val="0063223A"/>
    <w:rsid w:val="00632C04"/>
    <w:rsid w:val="006346CA"/>
    <w:rsid w:val="00635C2A"/>
    <w:rsid w:val="006378C1"/>
    <w:rsid w:val="0064189E"/>
    <w:rsid w:val="006445DE"/>
    <w:rsid w:val="00644C9C"/>
    <w:rsid w:val="00646B35"/>
    <w:rsid w:val="00647DA1"/>
    <w:rsid w:val="00650547"/>
    <w:rsid w:val="00650F38"/>
    <w:rsid w:val="00652851"/>
    <w:rsid w:val="00655EE4"/>
    <w:rsid w:val="00655F65"/>
    <w:rsid w:val="0065603F"/>
    <w:rsid w:val="00656E01"/>
    <w:rsid w:val="00656EBF"/>
    <w:rsid w:val="0065738A"/>
    <w:rsid w:val="006664BC"/>
    <w:rsid w:val="00682ED0"/>
    <w:rsid w:val="0068353E"/>
    <w:rsid w:val="00683782"/>
    <w:rsid w:val="00691955"/>
    <w:rsid w:val="00693525"/>
    <w:rsid w:val="00695432"/>
    <w:rsid w:val="0069561D"/>
    <w:rsid w:val="006A2A12"/>
    <w:rsid w:val="006A3ABF"/>
    <w:rsid w:val="006A4638"/>
    <w:rsid w:val="006A7E02"/>
    <w:rsid w:val="006B52C8"/>
    <w:rsid w:val="006B77E8"/>
    <w:rsid w:val="006C2108"/>
    <w:rsid w:val="006C4C0A"/>
    <w:rsid w:val="006C58D0"/>
    <w:rsid w:val="006D046E"/>
    <w:rsid w:val="006D0A01"/>
    <w:rsid w:val="006D5FBB"/>
    <w:rsid w:val="006E2B33"/>
    <w:rsid w:val="006E51D9"/>
    <w:rsid w:val="006E62DB"/>
    <w:rsid w:val="006E6917"/>
    <w:rsid w:val="006F01DA"/>
    <w:rsid w:val="006F5A44"/>
    <w:rsid w:val="00703578"/>
    <w:rsid w:val="00704D98"/>
    <w:rsid w:val="007106B0"/>
    <w:rsid w:val="00713061"/>
    <w:rsid w:val="00713E15"/>
    <w:rsid w:val="00720286"/>
    <w:rsid w:val="00721921"/>
    <w:rsid w:val="00725811"/>
    <w:rsid w:val="0072610C"/>
    <w:rsid w:val="007319E7"/>
    <w:rsid w:val="00732760"/>
    <w:rsid w:val="00734A44"/>
    <w:rsid w:val="00740C14"/>
    <w:rsid w:val="00740E31"/>
    <w:rsid w:val="0074132E"/>
    <w:rsid w:val="0074312C"/>
    <w:rsid w:val="007431F4"/>
    <w:rsid w:val="007461E4"/>
    <w:rsid w:val="00746A32"/>
    <w:rsid w:val="00761700"/>
    <w:rsid w:val="00762B51"/>
    <w:rsid w:val="007659B7"/>
    <w:rsid w:val="00776170"/>
    <w:rsid w:val="0077643E"/>
    <w:rsid w:val="00777B30"/>
    <w:rsid w:val="0078667D"/>
    <w:rsid w:val="007900BB"/>
    <w:rsid w:val="0079337C"/>
    <w:rsid w:val="00797BAC"/>
    <w:rsid w:val="007A0B22"/>
    <w:rsid w:val="007A1E7F"/>
    <w:rsid w:val="007A528C"/>
    <w:rsid w:val="007B1D87"/>
    <w:rsid w:val="007B227F"/>
    <w:rsid w:val="007B2B37"/>
    <w:rsid w:val="007B6770"/>
    <w:rsid w:val="007B67FC"/>
    <w:rsid w:val="007B77FF"/>
    <w:rsid w:val="007C0511"/>
    <w:rsid w:val="007C0D90"/>
    <w:rsid w:val="007C1E11"/>
    <w:rsid w:val="007C2D3E"/>
    <w:rsid w:val="007C3D91"/>
    <w:rsid w:val="007C486B"/>
    <w:rsid w:val="007C4FB2"/>
    <w:rsid w:val="007D0BFF"/>
    <w:rsid w:val="007D23F5"/>
    <w:rsid w:val="007D78CB"/>
    <w:rsid w:val="007E73DC"/>
    <w:rsid w:val="007E74D8"/>
    <w:rsid w:val="007F16CD"/>
    <w:rsid w:val="00802B97"/>
    <w:rsid w:val="00805AC2"/>
    <w:rsid w:val="00806BF4"/>
    <w:rsid w:val="00813C6F"/>
    <w:rsid w:val="0081538D"/>
    <w:rsid w:val="00820D4D"/>
    <w:rsid w:val="00825161"/>
    <w:rsid w:val="00827967"/>
    <w:rsid w:val="0083047E"/>
    <w:rsid w:val="008328E0"/>
    <w:rsid w:val="00833B70"/>
    <w:rsid w:val="0083503B"/>
    <w:rsid w:val="00836A8C"/>
    <w:rsid w:val="008372A0"/>
    <w:rsid w:val="00841698"/>
    <w:rsid w:val="00854179"/>
    <w:rsid w:val="008604A8"/>
    <w:rsid w:val="0086230F"/>
    <w:rsid w:val="00863DCB"/>
    <w:rsid w:val="0086540F"/>
    <w:rsid w:val="008707E6"/>
    <w:rsid w:val="00872061"/>
    <w:rsid w:val="008830AA"/>
    <w:rsid w:val="00884CB2"/>
    <w:rsid w:val="008862D0"/>
    <w:rsid w:val="00891148"/>
    <w:rsid w:val="008930DC"/>
    <w:rsid w:val="00893895"/>
    <w:rsid w:val="008A253D"/>
    <w:rsid w:val="008A2CB8"/>
    <w:rsid w:val="008A375C"/>
    <w:rsid w:val="008A6033"/>
    <w:rsid w:val="008B4147"/>
    <w:rsid w:val="008B6AF4"/>
    <w:rsid w:val="008C0028"/>
    <w:rsid w:val="008C1516"/>
    <w:rsid w:val="008C2731"/>
    <w:rsid w:val="008C2A01"/>
    <w:rsid w:val="008C5A80"/>
    <w:rsid w:val="008D6568"/>
    <w:rsid w:val="008D71AF"/>
    <w:rsid w:val="008D786E"/>
    <w:rsid w:val="008E3EFB"/>
    <w:rsid w:val="008E6DFA"/>
    <w:rsid w:val="008F1F37"/>
    <w:rsid w:val="008F334F"/>
    <w:rsid w:val="008F7496"/>
    <w:rsid w:val="00904379"/>
    <w:rsid w:val="009047D1"/>
    <w:rsid w:val="00905016"/>
    <w:rsid w:val="009118E4"/>
    <w:rsid w:val="00911DEC"/>
    <w:rsid w:val="009126BE"/>
    <w:rsid w:val="00913F02"/>
    <w:rsid w:val="00914E59"/>
    <w:rsid w:val="00921DBE"/>
    <w:rsid w:val="00927FAB"/>
    <w:rsid w:val="009305B2"/>
    <w:rsid w:val="00932369"/>
    <w:rsid w:val="00932B4A"/>
    <w:rsid w:val="00933BE8"/>
    <w:rsid w:val="00934D85"/>
    <w:rsid w:val="00944513"/>
    <w:rsid w:val="00950059"/>
    <w:rsid w:val="009507A2"/>
    <w:rsid w:val="00950999"/>
    <w:rsid w:val="00955F6C"/>
    <w:rsid w:val="00960092"/>
    <w:rsid w:val="0096436D"/>
    <w:rsid w:val="00967CD5"/>
    <w:rsid w:val="00970216"/>
    <w:rsid w:val="009755CA"/>
    <w:rsid w:val="00975BAB"/>
    <w:rsid w:val="00986AE6"/>
    <w:rsid w:val="009878CB"/>
    <w:rsid w:val="009963E3"/>
    <w:rsid w:val="009A3C95"/>
    <w:rsid w:val="009B1FBE"/>
    <w:rsid w:val="009B500A"/>
    <w:rsid w:val="009C11BF"/>
    <w:rsid w:val="009C70BC"/>
    <w:rsid w:val="009D47CC"/>
    <w:rsid w:val="009E4012"/>
    <w:rsid w:val="009E5F88"/>
    <w:rsid w:val="009E70D4"/>
    <w:rsid w:val="009E7834"/>
    <w:rsid w:val="009F635A"/>
    <w:rsid w:val="009F676F"/>
    <w:rsid w:val="00A02293"/>
    <w:rsid w:val="00A07CDB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3D9A"/>
    <w:rsid w:val="00A46EB9"/>
    <w:rsid w:val="00A47D19"/>
    <w:rsid w:val="00A65E76"/>
    <w:rsid w:val="00A71A95"/>
    <w:rsid w:val="00A80EF4"/>
    <w:rsid w:val="00A823EC"/>
    <w:rsid w:val="00A83C4D"/>
    <w:rsid w:val="00A84CEA"/>
    <w:rsid w:val="00A87706"/>
    <w:rsid w:val="00A91D36"/>
    <w:rsid w:val="00A92882"/>
    <w:rsid w:val="00A957D8"/>
    <w:rsid w:val="00AA2B65"/>
    <w:rsid w:val="00AA2DEB"/>
    <w:rsid w:val="00AA31EF"/>
    <w:rsid w:val="00AA57CF"/>
    <w:rsid w:val="00AB0E94"/>
    <w:rsid w:val="00AB1D3E"/>
    <w:rsid w:val="00AC162C"/>
    <w:rsid w:val="00AC585D"/>
    <w:rsid w:val="00AC621D"/>
    <w:rsid w:val="00AC790A"/>
    <w:rsid w:val="00AC7E0A"/>
    <w:rsid w:val="00AD1443"/>
    <w:rsid w:val="00AD51E0"/>
    <w:rsid w:val="00AD5715"/>
    <w:rsid w:val="00AD6241"/>
    <w:rsid w:val="00AE473A"/>
    <w:rsid w:val="00AF0538"/>
    <w:rsid w:val="00AF2AFF"/>
    <w:rsid w:val="00AF67B1"/>
    <w:rsid w:val="00B03FA6"/>
    <w:rsid w:val="00B058F7"/>
    <w:rsid w:val="00B066EF"/>
    <w:rsid w:val="00B07CB5"/>
    <w:rsid w:val="00B14FDC"/>
    <w:rsid w:val="00B15933"/>
    <w:rsid w:val="00B21717"/>
    <w:rsid w:val="00B2563C"/>
    <w:rsid w:val="00B25DAC"/>
    <w:rsid w:val="00B3125E"/>
    <w:rsid w:val="00B372C7"/>
    <w:rsid w:val="00B37751"/>
    <w:rsid w:val="00B412F1"/>
    <w:rsid w:val="00B42B19"/>
    <w:rsid w:val="00B510F7"/>
    <w:rsid w:val="00B54910"/>
    <w:rsid w:val="00B5701F"/>
    <w:rsid w:val="00B65E99"/>
    <w:rsid w:val="00B7163C"/>
    <w:rsid w:val="00B72488"/>
    <w:rsid w:val="00B7318B"/>
    <w:rsid w:val="00B74077"/>
    <w:rsid w:val="00B809F5"/>
    <w:rsid w:val="00B81AB2"/>
    <w:rsid w:val="00B81EEF"/>
    <w:rsid w:val="00B879CE"/>
    <w:rsid w:val="00B912CB"/>
    <w:rsid w:val="00B9167E"/>
    <w:rsid w:val="00B97D56"/>
    <w:rsid w:val="00BA40DA"/>
    <w:rsid w:val="00BA61A9"/>
    <w:rsid w:val="00BB2DCE"/>
    <w:rsid w:val="00BB40B4"/>
    <w:rsid w:val="00BC2DA6"/>
    <w:rsid w:val="00BC3785"/>
    <w:rsid w:val="00BD13B0"/>
    <w:rsid w:val="00BD4B69"/>
    <w:rsid w:val="00BD6EE6"/>
    <w:rsid w:val="00BD783C"/>
    <w:rsid w:val="00BE0881"/>
    <w:rsid w:val="00BE3F38"/>
    <w:rsid w:val="00BE5497"/>
    <w:rsid w:val="00BE5848"/>
    <w:rsid w:val="00BF1932"/>
    <w:rsid w:val="00BF1FC7"/>
    <w:rsid w:val="00BF2219"/>
    <w:rsid w:val="00BF2C77"/>
    <w:rsid w:val="00BF3558"/>
    <w:rsid w:val="00BF63BB"/>
    <w:rsid w:val="00BF684A"/>
    <w:rsid w:val="00C06C49"/>
    <w:rsid w:val="00C101C6"/>
    <w:rsid w:val="00C17450"/>
    <w:rsid w:val="00C17A17"/>
    <w:rsid w:val="00C26B1E"/>
    <w:rsid w:val="00C34AEC"/>
    <w:rsid w:val="00C34FD1"/>
    <w:rsid w:val="00C37BBE"/>
    <w:rsid w:val="00C4228E"/>
    <w:rsid w:val="00C42896"/>
    <w:rsid w:val="00C473B4"/>
    <w:rsid w:val="00C47E37"/>
    <w:rsid w:val="00C53ED4"/>
    <w:rsid w:val="00C540F9"/>
    <w:rsid w:val="00C57BE5"/>
    <w:rsid w:val="00C60C2E"/>
    <w:rsid w:val="00C661D4"/>
    <w:rsid w:val="00C72B32"/>
    <w:rsid w:val="00C8223A"/>
    <w:rsid w:val="00C82922"/>
    <w:rsid w:val="00C92F13"/>
    <w:rsid w:val="00C95430"/>
    <w:rsid w:val="00CA0A8E"/>
    <w:rsid w:val="00CA1EF5"/>
    <w:rsid w:val="00CA34F2"/>
    <w:rsid w:val="00CA42AA"/>
    <w:rsid w:val="00CA51E8"/>
    <w:rsid w:val="00CA5CA6"/>
    <w:rsid w:val="00CA5FF3"/>
    <w:rsid w:val="00CA7011"/>
    <w:rsid w:val="00CB2D9E"/>
    <w:rsid w:val="00CB3268"/>
    <w:rsid w:val="00CB3B49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1763"/>
    <w:rsid w:val="00CF3F92"/>
    <w:rsid w:val="00D01965"/>
    <w:rsid w:val="00D01B9E"/>
    <w:rsid w:val="00D05271"/>
    <w:rsid w:val="00D12FFF"/>
    <w:rsid w:val="00D13E2E"/>
    <w:rsid w:val="00D17F06"/>
    <w:rsid w:val="00D20055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5F"/>
    <w:rsid w:val="00D72986"/>
    <w:rsid w:val="00D81FAF"/>
    <w:rsid w:val="00D84F31"/>
    <w:rsid w:val="00D85C4F"/>
    <w:rsid w:val="00D9186D"/>
    <w:rsid w:val="00D927B8"/>
    <w:rsid w:val="00D97061"/>
    <w:rsid w:val="00DA0DF9"/>
    <w:rsid w:val="00DA25A4"/>
    <w:rsid w:val="00DA3904"/>
    <w:rsid w:val="00DB0072"/>
    <w:rsid w:val="00DB0A09"/>
    <w:rsid w:val="00DB390D"/>
    <w:rsid w:val="00DB57F7"/>
    <w:rsid w:val="00DC04A3"/>
    <w:rsid w:val="00DC1809"/>
    <w:rsid w:val="00DC5A91"/>
    <w:rsid w:val="00DD1DFB"/>
    <w:rsid w:val="00DD371F"/>
    <w:rsid w:val="00DE1F41"/>
    <w:rsid w:val="00DE3175"/>
    <w:rsid w:val="00DE366A"/>
    <w:rsid w:val="00DE417A"/>
    <w:rsid w:val="00DE6B6A"/>
    <w:rsid w:val="00DF12EC"/>
    <w:rsid w:val="00DF3D52"/>
    <w:rsid w:val="00DF540B"/>
    <w:rsid w:val="00DF72F4"/>
    <w:rsid w:val="00DF7CB3"/>
    <w:rsid w:val="00DF7CB6"/>
    <w:rsid w:val="00DF7ECB"/>
    <w:rsid w:val="00E01A01"/>
    <w:rsid w:val="00E02045"/>
    <w:rsid w:val="00E05D0D"/>
    <w:rsid w:val="00E06E7A"/>
    <w:rsid w:val="00E1061C"/>
    <w:rsid w:val="00E12508"/>
    <w:rsid w:val="00E128BD"/>
    <w:rsid w:val="00E14BA3"/>
    <w:rsid w:val="00E17110"/>
    <w:rsid w:val="00E1724E"/>
    <w:rsid w:val="00E20E15"/>
    <w:rsid w:val="00E210D6"/>
    <w:rsid w:val="00E2591C"/>
    <w:rsid w:val="00E25CF8"/>
    <w:rsid w:val="00E30259"/>
    <w:rsid w:val="00E30498"/>
    <w:rsid w:val="00E30A7C"/>
    <w:rsid w:val="00E3145D"/>
    <w:rsid w:val="00E3778A"/>
    <w:rsid w:val="00E40827"/>
    <w:rsid w:val="00E47087"/>
    <w:rsid w:val="00E505CF"/>
    <w:rsid w:val="00E612EC"/>
    <w:rsid w:val="00E6247E"/>
    <w:rsid w:val="00E63239"/>
    <w:rsid w:val="00E64E3D"/>
    <w:rsid w:val="00E77A78"/>
    <w:rsid w:val="00E81A1B"/>
    <w:rsid w:val="00E834ED"/>
    <w:rsid w:val="00E86428"/>
    <w:rsid w:val="00E9060B"/>
    <w:rsid w:val="00E91CBF"/>
    <w:rsid w:val="00EA1E53"/>
    <w:rsid w:val="00EA2714"/>
    <w:rsid w:val="00EA5A3E"/>
    <w:rsid w:val="00EB46EA"/>
    <w:rsid w:val="00EB6042"/>
    <w:rsid w:val="00EB682A"/>
    <w:rsid w:val="00EC20EE"/>
    <w:rsid w:val="00EC3B4D"/>
    <w:rsid w:val="00EC3B5B"/>
    <w:rsid w:val="00EC60BB"/>
    <w:rsid w:val="00EC6E98"/>
    <w:rsid w:val="00ED0EFF"/>
    <w:rsid w:val="00ED22A8"/>
    <w:rsid w:val="00ED36CB"/>
    <w:rsid w:val="00ED5A47"/>
    <w:rsid w:val="00EE0EF5"/>
    <w:rsid w:val="00EE374B"/>
    <w:rsid w:val="00EE6699"/>
    <w:rsid w:val="00EE77C1"/>
    <w:rsid w:val="00EF36F2"/>
    <w:rsid w:val="00EF4348"/>
    <w:rsid w:val="00EF5EDB"/>
    <w:rsid w:val="00F151B6"/>
    <w:rsid w:val="00F1564D"/>
    <w:rsid w:val="00F174FF"/>
    <w:rsid w:val="00F26D1F"/>
    <w:rsid w:val="00F31E17"/>
    <w:rsid w:val="00F345E7"/>
    <w:rsid w:val="00F35EB9"/>
    <w:rsid w:val="00F369B7"/>
    <w:rsid w:val="00F40177"/>
    <w:rsid w:val="00F40C12"/>
    <w:rsid w:val="00F420A2"/>
    <w:rsid w:val="00F42A9C"/>
    <w:rsid w:val="00F4415A"/>
    <w:rsid w:val="00F45504"/>
    <w:rsid w:val="00F525C4"/>
    <w:rsid w:val="00F53069"/>
    <w:rsid w:val="00F62512"/>
    <w:rsid w:val="00F723B8"/>
    <w:rsid w:val="00F73E3F"/>
    <w:rsid w:val="00F832BA"/>
    <w:rsid w:val="00F83843"/>
    <w:rsid w:val="00F90E73"/>
    <w:rsid w:val="00F911F3"/>
    <w:rsid w:val="00F919EA"/>
    <w:rsid w:val="00F91F2F"/>
    <w:rsid w:val="00F944A2"/>
    <w:rsid w:val="00FA276F"/>
    <w:rsid w:val="00FB08FD"/>
    <w:rsid w:val="00FB10BD"/>
    <w:rsid w:val="00FB2A6B"/>
    <w:rsid w:val="00FC2D08"/>
    <w:rsid w:val="00FD61F6"/>
    <w:rsid w:val="00FD7860"/>
    <w:rsid w:val="00FE0ACB"/>
    <w:rsid w:val="00FE3876"/>
    <w:rsid w:val="00FF385F"/>
    <w:rsid w:val="00FF46B6"/>
    <w:rsid w:val="00FF4F01"/>
    <w:rsid w:val="00FF6171"/>
    <w:rsid w:val="00FF73E3"/>
    <w:rsid w:val="68ADA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9505"/>
    <o:shapelayout v:ext="edit">
      <o:idmap v:ext="edit" data="1"/>
    </o:shapelayout>
  </w:shapeDefaults>
  <w:decimalSymbol w:val="."/>
  <w:listSeparator w:val=","/>
  <w14:docId w14:val="2145509E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5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15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fa.org/participate/ldes/conduct-of-chapter-meetin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oogle.com/document/d/1HjTUgtmEnxEoRX7HjhlAOT9ZH7Gcz2rEp2GOPORqMHQ/edit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XxMI0qqXA6Ju0F2IIuY-vVcAOLlmOIwl/edi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fa.org/participate/cde-lde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fa.org/participate/cde-lde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6680E-3C89-4F7F-9FAE-A9003FADA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Weigel, Suzanne N.</cp:lastModifiedBy>
  <cp:revision>13</cp:revision>
  <cp:lastPrinted>2020-11-18T19:38:00Z</cp:lastPrinted>
  <dcterms:created xsi:type="dcterms:W3CDTF">2021-07-30T14:34:00Z</dcterms:created>
  <dcterms:modified xsi:type="dcterms:W3CDTF">2021-08-06T14:18:00Z</dcterms:modified>
</cp:coreProperties>
</file>